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F2C60" w14:textId="338C2901" w:rsidR="005E2852" w:rsidRDefault="005E2852" w:rsidP="0046247C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roject Task 2</w:t>
      </w:r>
    </w:p>
    <w:p w14:paraId="0454C5F0" w14:textId="77777777" w:rsidR="005E2852" w:rsidRDefault="005E2852" w:rsidP="0046247C">
      <w:pPr>
        <w:pStyle w:val="NoSpacing"/>
        <w:rPr>
          <w:b/>
          <w:bCs/>
          <w:sz w:val="24"/>
          <w:szCs w:val="24"/>
          <w:u w:val="single"/>
        </w:rPr>
      </w:pPr>
    </w:p>
    <w:p w14:paraId="7FA8243E" w14:textId="6AF64227" w:rsidR="0046247C" w:rsidRDefault="0046247C" w:rsidP="0046247C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ollecting Additional Data</w:t>
      </w:r>
    </w:p>
    <w:p w14:paraId="6ABAA258" w14:textId="66138CA2" w:rsidR="0046247C" w:rsidRDefault="0046247C" w:rsidP="00BC5284">
      <w:pPr>
        <w:pStyle w:val="NoSpacing"/>
      </w:pPr>
      <w:r>
        <w:t>Since I choose data that life insurance companies and actuaries would use, I decided to choose another data type.</w:t>
      </w:r>
    </w:p>
    <w:p w14:paraId="4E2AB792" w14:textId="256320AB" w:rsidR="0046247C" w:rsidRDefault="005E2852" w:rsidP="00BC5284">
      <w:pPr>
        <w:pStyle w:val="NoSpacing"/>
      </w:pPr>
      <w:r>
        <w:t xml:space="preserve">In order to do this, </w:t>
      </w:r>
      <w:r w:rsidR="0046247C">
        <w:t>I</w:t>
      </w:r>
      <w:r>
        <w:t xml:space="preserve"> looked at</w:t>
      </w:r>
      <w:r w:rsidR="0046247C">
        <w:t xml:space="preserve"> life tables and tried to determine which data type would be </w:t>
      </w:r>
      <w:r>
        <w:t>best suited to choose</w:t>
      </w:r>
      <w:r w:rsidR="0046247C">
        <w:t>.</w:t>
      </w:r>
      <w:r>
        <w:t xml:space="preserve"> This required me to </w:t>
      </w:r>
      <w:r w:rsidR="0046247C">
        <w:t>look deeper into the topic and subject.</w:t>
      </w:r>
    </w:p>
    <w:p w14:paraId="66E8F551" w14:textId="77777777" w:rsidR="00306E4A" w:rsidRDefault="00306E4A" w:rsidP="00BC5284">
      <w:pPr>
        <w:pStyle w:val="NoSpacing"/>
      </w:pPr>
    </w:p>
    <w:p w14:paraId="1015E564" w14:textId="43E3AD5F" w:rsidR="0046247C" w:rsidRDefault="0046247C" w:rsidP="00BC5284">
      <w:pPr>
        <w:pStyle w:val="NoSpacing"/>
      </w:pPr>
      <w:r>
        <w:t>I searched online</w:t>
      </w:r>
      <w:r w:rsidR="0098094D">
        <w:t>, looking at various topics such as</w:t>
      </w:r>
      <w:r>
        <w:t>:</w:t>
      </w:r>
    </w:p>
    <w:p w14:paraId="063BA261" w14:textId="2107968C" w:rsidR="0046247C" w:rsidRDefault="0046247C" w:rsidP="00BC5284">
      <w:pPr>
        <w:pStyle w:val="NoSpacing"/>
        <w:numPr>
          <w:ilvl w:val="0"/>
          <w:numId w:val="6"/>
        </w:numPr>
      </w:pPr>
      <w:r>
        <w:t>Life Tables</w:t>
      </w:r>
    </w:p>
    <w:p w14:paraId="552B8D81" w14:textId="3CF630DC" w:rsidR="0046247C" w:rsidRDefault="0046247C" w:rsidP="00BC5284">
      <w:pPr>
        <w:pStyle w:val="NoSpacing"/>
        <w:numPr>
          <w:ilvl w:val="0"/>
          <w:numId w:val="6"/>
        </w:numPr>
      </w:pPr>
      <w:r>
        <w:t>Life Insurance Mathematics</w:t>
      </w:r>
    </w:p>
    <w:p w14:paraId="4BBD3493" w14:textId="11A4D604" w:rsidR="0046247C" w:rsidRDefault="0046247C" w:rsidP="00BC5284">
      <w:pPr>
        <w:pStyle w:val="NoSpacing"/>
        <w:numPr>
          <w:ilvl w:val="0"/>
          <w:numId w:val="6"/>
        </w:numPr>
      </w:pPr>
      <w:r>
        <w:t>Life Insurance Mathematics Life Table</w:t>
      </w:r>
    </w:p>
    <w:p w14:paraId="4BFA9A77" w14:textId="204A1440" w:rsidR="00BC5284" w:rsidRDefault="0046247C" w:rsidP="00BC5284">
      <w:pPr>
        <w:pStyle w:val="NoSpacing"/>
        <w:numPr>
          <w:ilvl w:val="0"/>
          <w:numId w:val="10"/>
        </w:numPr>
      </w:pPr>
      <w:r>
        <w:t>From here I found the variable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. This variable </w:t>
      </w:r>
      <w:r w:rsidR="001B1132">
        <w:t xml:space="preserve">is the total number of person years lived above age x. In other </w:t>
      </w:r>
      <w:r w:rsidR="0098094D">
        <w:t>words,</w:t>
      </w:r>
      <w:r w:rsidR="001B1132">
        <w:t xml:space="preserve"> it measures the total number of person years that live above an exact age x.</w:t>
      </w:r>
    </w:p>
    <w:p w14:paraId="6AD3E7DF" w14:textId="77777777" w:rsidR="00BC5284" w:rsidRDefault="00804739" w:rsidP="00BC5284">
      <w:pPr>
        <w:pStyle w:val="NoSpacing"/>
        <w:numPr>
          <w:ilvl w:val="0"/>
          <w:numId w:val="10"/>
        </w:numPr>
      </w:pPr>
      <w:r w:rsidRPr="00BC5284">
        <w:rPr>
          <w:u w:val="single"/>
        </w:rPr>
        <w:t>Example</w:t>
      </w:r>
    </w:p>
    <w:p w14:paraId="49F207F6" w14:textId="3FEA493A" w:rsidR="00BC5284" w:rsidRDefault="00804739" w:rsidP="00BC5284">
      <w:pPr>
        <w:pStyle w:val="NoSpacing"/>
        <w:ind w:left="1800"/>
      </w:pPr>
      <w:r>
        <w:t xml:space="preserve">Consider the age interval 1-4. Now suppose two people lived beyond this age interval, and they </w:t>
      </w:r>
      <w:r w:rsidR="0098094D">
        <w:t xml:space="preserve">each </w:t>
      </w:r>
      <w:r>
        <w:t xml:space="preserve">lived until 85 and </w:t>
      </w:r>
      <w:r w:rsidR="0098094D">
        <w:t>95. Then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would the sum of these two values, </w:t>
      </w:r>
    </w:p>
    <w:p w14:paraId="7858BA14" w14:textId="709F070C" w:rsidR="00BC5284" w:rsidRDefault="00DF4090" w:rsidP="0098094D">
      <w:pPr>
        <w:pStyle w:val="NoSpacing"/>
        <w:ind w:left="2160" w:firstLine="7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85+95=180</m:t>
          </m:r>
        </m:oMath>
      </m:oMathPara>
    </w:p>
    <w:p w14:paraId="7A784ACC" w14:textId="5DDC2BF5" w:rsidR="00804739" w:rsidRDefault="001B1132" w:rsidP="00BC5284">
      <w:pPr>
        <w:pStyle w:val="NoSpacing"/>
        <w:numPr>
          <w:ilvl w:val="0"/>
          <w:numId w:val="10"/>
        </w:numPr>
      </w:pPr>
      <w:r>
        <w:t>J</w:t>
      </w:r>
      <w:r w:rsidR="0046247C">
        <w:t xml:space="preserve">ust to </w:t>
      </w:r>
      <w:r w:rsidR="0098094D">
        <w:t>confirm</w:t>
      </w:r>
      <w:r w:rsidR="0046247C">
        <w:t xml:space="preserve"> I was making the right decision, I want to look further and see exactly how life insurance companies, and actuaries use the variable in their mathematics and statistics.</w:t>
      </w:r>
    </w:p>
    <w:p w14:paraId="7DA68AC5" w14:textId="77777777" w:rsidR="00306E4A" w:rsidRDefault="00306E4A" w:rsidP="00BC5284">
      <w:pPr>
        <w:pStyle w:val="NoSpacing"/>
      </w:pPr>
    </w:p>
    <w:p w14:paraId="5A9D5F2F" w14:textId="1EDC1F39" w:rsidR="00804739" w:rsidRDefault="00804739" w:rsidP="00BC5284">
      <w:pPr>
        <w:pStyle w:val="NoSpacing"/>
      </w:pPr>
      <w:r>
        <w:t xml:space="preserve">For the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I searched online for:</w:t>
      </w:r>
    </w:p>
    <w:p w14:paraId="7DDBE228" w14:textId="1FC5F8ED" w:rsidR="00804739" w:rsidRDefault="00804739" w:rsidP="00BC5284">
      <w:pPr>
        <w:pStyle w:val="NoSpacing"/>
        <w:numPr>
          <w:ilvl w:val="0"/>
          <w:numId w:val="9"/>
        </w:numPr>
      </w:pPr>
      <w:r>
        <w:t xml:space="preserve">Life Tabl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</w:p>
    <w:p w14:paraId="32F717BE" w14:textId="3A7AAD4D" w:rsidR="0046247C" w:rsidRPr="00306E4A" w:rsidRDefault="0046247C" w:rsidP="00BC5284">
      <w:pPr>
        <w:pStyle w:val="NoSpacing"/>
        <w:numPr>
          <w:ilvl w:val="0"/>
          <w:numId w:val="9"/>
        </w:numPr>
      </w:pPr>
      <w:r>
        <w:t xml:space="preserve">Life Insurance Mathematic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</w:p>
    <w:p w14:paraId="0F573014" w14:textId="77777777" w:rsidR="00306E4A" w:rsidRDefault="00306E4A" w:rsidP="00306E4A">
      <w:pPr>
        <w:pStyle w:val="NoSpacing"/>
        <w:ind w:left="360"/>
      </w:pPr>
    </w:p>
    <w:p w14:paraId="1AD0BEEA" w14:textId="0B2E3CFD" w:rsidR="00804739" w:rsidRDefault="00804739" w:rsidP="00BC5284">
      <w:pPr>
        <w:pStyle w:val="NoSpacing"/>
      </w:pPr>
      <w:r>
        <w:t>As part of my further reading I found some additional online resources</w:t>
      </w:r>
      <w:r w:rsidR="00306E4A">
        <w:t xml:space="preserve"> in pdf form</w:t>
      </w:r>
      <w:r>
        <w:t>:</w:t>
      </w:r>
    </w:p>
    <w:p w14:paraId="2981E128" w14:textId="7F18E43C" w:rsidR="00804739" w:rsidRPr="00306E4A" w:rsidRDefault="00306E4A" w:rsidP="00804739">
      <w:pPr>
        <w:pStyle w:val="NoSpacing"/>
        <w:numPr>
          <w:ilvl w:val="0"/>
          <w:numId w:val="8"/>
        </w:numPr>
      </w:pPr>
      <w:r w:rsidRPr="00306E4A">
        <w:t>Actuarial Mathematics and Life-Table Statistics</w:t>
      </w:r>
    </w:p>
    <w:p w14:paraId="23F0EBF3" w14:textId="77777777" w:rsidR="00306E4A" w:rsidRPr="00306E4A" w:rsidRDefault="00306E4A" w:rsidP="00BF05B4">
      <w:pPr>
        <w:pStyle w:val="NoSpacing"/>
        <w:numPr>
          <w:ilvl w:val="0"/>
          <w:numId w:val="8"/>
        </w:numPr>
      </w:pPr>
      <w:r w:rsidRPr="00306E4A">
        <w:t>Basic Life Insurance Mathematics</w:t>
      </w:r>
    </w:p>
    <w:p w14:paraId="6562503D" w14:textId="6B292C64" w:rsidR="00804739" w:rsidRPr="00306E4A" w:rsidRDefault="00306E4A" w:rsidP="00BF05B4">
      <w:pPr>
        <w:pStyle w:val="NoSpacing"/>
        <w:numPr>
          <w:ilvl w:val="0"/>
          <w:numId w:val="8"/>
        </w:numPr>
      </w:pPr>
      <w:r w:rsidRPr="00306E4A">
        <w:t>Life Tables and Insurance Applications</w:t>
      </w:r>
    </w:p>
    <w:p w14:paraId="1F5FD4FD" w14:textId="77777777" w:rsidR="00306E4A" w:rsidRDefault="00306E4A" w:rsidP="00BC5284">
      <w:pPr>
        <w:pStyle w:val="NoSpacing"/>
      </w:pPr>
    </w:p>
    <w:p w14:paraId="3ABD4AD9" w14:textId="059911F5" w:rsidR="0046247C" w:rsidRDefault="00804739" w:rsidP="00BC5284">
      <w:pPr>
        <w:pStyle w:val="NoSpacing"/>
      </w:pPr>
      <w:r>
        <w:t xml:space="preserve">Now that I had the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, I </w:t>
      </w:r>
      <w:r w:rsidR="00364241">
        <w:t xml:space="preserve">retrieved the data that I required from the </w:t>
      </w:r>
      <w:r>
        <w:t>HMD (Human Mortality Database).</w:t>
      </w:r>
    </w:p>
    <w:p w14:paraId="29C19E32" w14:textId="168C6376" w:rsidR="0046247C" w:rsidRDefault="00364241" w:rsidP="00BC5284">
      <w:pPr>
        <w:pStyle w:val="NoSpacing"/>
      </w:pPr>
      <w:r>
        <w:t xml:space="preserve">Although I had the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, which was included on the life tables, I also had additional information that was not required. </w:t>
      </w:r>
      <w:r w:rsidR="00306E4A">
        <w:t>Therefore,</w:t>
      </w:r>
      <w:r>
        <w:t xml:space="preserve"> in order to extract just the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>, I would need to adjust the datasets for my requirements.</w:t>
      </w:r>
    </w:p>
    <w:p w14:paraId="0D8E0180" w14:textId="41FCF5F9" w:rsidR="0046247C" w:rsidRDefault="00D674DA" w:rsidP="00BC5284">
      <w:pPr>
        <w:pStyle w:val="NoSpacing"/>
      </w:pPr>
      <w:r>
        <w:t>I could potentially clean the data when moving it from the HDFS (Raw Layer), to the DSL (Layer), but I am unsure of this process because I would need to choose specific columns from certain tables, and then from that, I would need to merge them into a new table. I’m not sure if I would be able to do this on HDFS.</w:t>
      </w:r>
      <w:r w:rsidR="00306E4A">
        <w:t xml:space="preserve"> Just for confirmation whether or not I could make adjustments to my dataset, </w:t>
      </w:r>
      <w:r>
        <w:t>I searched online and found several answers online:</w:t>
      </w:r>
    </w:p>
    <w:p w14:paraId="58B96AB4" w14:textId="77777777" w:rsidR="00D674DA" w:rsidRDefault="00D674DA" w:rsidP="00D674DA">
      <w:pPr>
        <w:pStyle w:val="NoSpacing"/>
        <w:ind w:left="720"/>
      </w:pPr>
    </w:p>
    <w:tbl>
      <w:tblPr>
        <w:tblStyle w:val="TableGrid"/>
        <w:tblW w:w="11039" w:type="dxa"/>
        <w:tblInd w:w="-998" w:type="dxa"/>
        <w:tblLook w:val="04A0" w:firstRow="1" w:lastRow="0" w:firstColumn="1" w:lastColumn="0" w:noHBand="0" w:noVBand="1"/>
      </w:tblPr>
      <w:tblGrid>
        <w:gridCol w:w="1354"/>
        <w:gridCol w:w="4601"/>
        <w:gridCol w:w="5084"/>
      </w:tblGrid>
      <w:tr w:rsidR="00D674DA" w14:paraId="3C957AB1" w14:textId="77777777" w:rsidTr="00DF4090">
        <w:tc>
          <w:tcPr>
            <w:tcW w:w="1354" w:type="dxa"/>
          </w:tcPr>
          <w:p w14:paraId="69B3F115" w14:textId="60EDC40B" w:rsidR="00D674DA" w:rsidRP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</w:p>
        </w:tc>
        <w:tc>
          <w:tcPr>
            <w:tcW w:w="4601" w:type="dxa"/>
          </w:tcPr>
          <w:p w14:paraId="373497B5" w14:textId="1C1EA307" w:rsidR="00D674DA" w:rsidRP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674DA">
              <w:rPr>
                <w:b/>
                <w:bCs/>
                <w:u w:val="single"/>
              </w:rPr>
              <w:t>Answer 1</w:t>
            </w:r>
          </w:p>
        </w:tc>
        <w:tc>
          <w:tcPr>
            <w:tcW w:w="5084" w:type="dxa"/>
          </w:tcPr>
          <w:p w14:paraId="77ACD5DD" w14:textId="4CC1A47C" w:rsidR="00D674DA" w:rsidRP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674DA">
              <w:rPr>
                <w:b/>
                <w:bCs/>
                <w:u w:val="single"/>
              </w:rPr>
              <w:t>Answer 2</w:t>
            </w:r>
          </w:p>
        </w:tc>
      </w:tr>
      <w:tr w:rsidR="00D674DA" w14:paraId="7DE32755" w14:textId="77777777" w:rsidTr="00DF4090">
        <w:tc>
          <w:tcPr>
            <w:tcW w:w="1354" w:type="dxa"/>
            <w:vAlign w:val="center"/>
          </w:tcPr>
          <w:p w14:paraId="4D90B86F" w14:textId="6F053836" w:rsidR="00D674DA" w:rsidRP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674DA">
              <w:rPr>
                <w:b/>
                <w:bCs/>
                <w:u w:val="single"/>
              </w:rPr>
              <w:t>Link to webpage</w:t>
            </w:r>
          </w:p>
        </w:tc>
        <w:tc>
          <w:tcPr>
            <w:tcW w:w="4601" w:type="dxa"/>
          </w:tcPr>
          <w:p w14:paraId="51AA5960" w14:textId="77777777" w:rsidR="00D674DA" w:rsidRDefault="00DF4090" w:rsidP="00D674DA">
            <w:pPr>
              <w:pStyle w:val="NoSpacing"/>
            </w:pPr>
            <w:hyperlink r:id="rId6" w:history="1">
              <w:r w:rsidR="00D674DA" w:rsidRPr="00831B16">
                <w:rPr>
                  <w:rStyle w:val="Hyperlink"/>
                </w:rPr>
                <w:t>https://community.cloudera.com/t5/Support-Questions/Data-cleaning-before-storing-in-HDFS/td-p/158597</w:t>
              </w:r>
            </w:hyperlink>
            <w:r w:rsidR="00D674DA">
              <w:t xml:space="preserve"> </w:t>
            </w:r>
          </w:p>
          <w:p w14:paraId="440055E3" w14:textId="085C22A9" w:rsidR="00D674DA" w:rsidRDefault="00D674DA" w:rsidP="00D674DA">
            <w:pPr>
              <w:pStyle w:val="NoSpacing"/>
            </w:pPr>
          </w:p>
        </w:tc>
        <w:tc>
          <w:tcPr>
            <w:tcW w:w="5084" w:type="dxa"/>
          </w:tcPr>
          <w:p w14:paraId="5BEBBDF4" w14:textId="1CCBB751" w:rsidR="00D674DA" w:rsidRDefault="00DF4090" w:rsidP="00D674DA">
            <w:pPr>
              <w:pStyle w:val="NoSpacing"/>
            </w:pPr>
            <w:hyperlink r:id="rId7" w:history="1">
              <w:r w:rsidR="00D674DA" w:rsidRPr="00831B16">
                <w:rPr>
                  <w:rStyle w:val="Hyperlink"/>
                </w:rPr>
                <w:t>https://stackoverflow.com/questions/49721244/data-cleaning-in-hdfs-without-using-hive</w:t>
              </w:r>
            </w:hyperlink>
            <w:r w:rsidR="00D674DA">
              <w:t xml:space="preserve"> </w:t>
            </w:r>
          </w:p>
        </w:tc>
      </w:tr>
      <w:tr w:rsidR="00D674DA" w14:paraId="43330DCA" w14:textId="77777777" w:rsidTr="00DF4090">
        <w:tc>
          <w:tcPr>
            <w:tcW w:w="1354" w:type="dxa"/>
            <w:vAlign w:val="center"/>
          </w:tcPr>
          <w:p w14:paraId="0E68E516" w14:textId="0943166C" w:rsidR="00D674DA" w:rsidRP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674DA">
              <w:rPr>
                <w:b/>
                <w:bCs/>
                <w:u w:val="single"/>
              </w:rPr>
              <w:t>Answer Summarised</w:t>
            </w:r>
          </w:p>
        </w:tc>
        <w:tc>
          <w:tcPr>
            <w:tcW w:w="4601" w:type="dxa"/>
          </w:tcPr>
          <w:p w14:paraId="6929448C" w14:textId="7ACBF691" w:rsidR="00D674DA" w:rsidRDefault="00D674DA" w:rsidP="00D674DA">
            <w:pPr>
              <w:pStyle w:val="NoSpacing"/>
            </w:pPr>
            <w:r>
              <w:t>“</w:t>
            </w:r>
            <w:r w:rsidRPr="00D674DA">
              <w:t xml:space="preserve">As far as data cleaning and ETL, these transformations would often be implemented </w:t>
            </w:r>
            <w:r w:rsidRPr="00D674DA">
              <w:lastRenderedPageBreak/>
              <w:t>within Pig, Hive, or Spark (noting that Pig and Hive would be generating MapReduce code under the covers). There are many commercial solutions in the market for Data Quality/ETL as well.</w:t>
            </w:r>
            <w:r>
              <w:t>”</w:t>
            </w:r>
          </w:p>
        </w:tc>
        <w:tc>
          <w:tcPr>
            <w:tcW w:w="5084" w:type="dxa"/>
          </w:tcPr>
          <w:p w14:paraId="11F7BE07" w14:textId="5FB0C539" w:rsidR="00D674DA" w:rsidRPr="00D674DA" w:rsidRDefault="00D674DA" w:rsidP="00D674DA">
            <w:pPr>
              <w:pStyle w:val="NoSpacing"/>
            </w:pPr>
            <w:r>
              <w:lastRenderedPageBreak/>
              <w:t>“</w:t>
            </w:r>
            <w:r w:rsidRPr="00D674DA">
              <w:t>Not clear why you'd use Hive for this anyway.</w:t>
            </w:r>
          </w:p>
          <w:p w14:paraId="6841BEE6" w14:textId="77777777" w:rsidR="00D674DA" w:rsidRPr="00D674DA" w:rsidRDefault="00D674DA" w:rsidP="00D674DA">
            <w:pPr>
              <w:pStyle w:val="NoSpacing"/>
            </w:pPr>
            <w:r w:rsidRPr="00D674DA">
              <w:lastRenderedPageBreak/>
              <w:t>Pig or Spark are far better options that don't require an explicit schema for the data.</w:t>
            </w:r>
          </w:p>
          <w:p w14:paraId="3D456BC6" w14:textId="77777777" w:rsidR="00D674DA" w:rsidRPr="00D674DA" w:rsidRDefault="00D674DA" w:rsidP="00D674DA">
            <w:pPr>
              <w:pStyle w:val="NoSpacing"/>
            </w:pPr>
            <w:r w:rsidRPr="00D674DA">
              <w:t>See </w:t>
            </w:r>
            <w:hyperlink r:id="rId8" w:anchor="replace" w:history="1">
              <w:r w:rsidRPr="00D674DA">
                <w:t>Pig </w:t>
              </w:r>
              <w:r w:rsidRPr="00D674DA">
                <w:rPr>
                  <w:rStyle w:val="Hyperlink"/>
                  <w:color w:val="auto"/>
                  <w:u w:val="none"/>
                </w:rPr>
                <w:t>REPLACE</w:t>
              </w:r>
              <w:r w:rsidRPr="00D674DA">
                <w:t> function</w:t>
              </w:r>
            </w:hyperlink>
          </w:p>
          <w:p w14:paraId="2B446C30" w14:textId="77777777" w:rsidR="00D674DA" w:rsidRPr="00D674DA" w:rsidRDefault="00D674DA" w:rsidP="00D674DA">
            <w:pPr>
              <w:pStyle w:val="NoSpacing"/>
            </w:pPr>
            <w:r w:rsidRPr="00D674DA">
              <w:t>In any case, Hadoop CLI has no </w:t>
            </w:r>
            <w:proofErr w:type="spellStart"/>
            <w:r w:rsidRPr="00D674DA">
              <w:rPr>
                <w:rStyle w:val="Hyperlink"/>
                <w:color w:val="auto"/>
                <w:u w:val="none"/>
              </w:rPr>
              <w:t>sed</w:t>
            </w:r>
            <w:proofErr w:type="spellEnd"/>
            <w:r w:rsidRPr="00D674DA">
              <w:t> option</w:t>
            </w:r>
          </w:p>
          <w:p w14:paraId="7AF73E6F" w14:textId="0FEED6A7" w:rsidR="00D674DA" w:rsidRPr="00D674DA" w:rsidRDefault="00D674DA" w:rsidP="00D674DA">
            <w:pPr>
              <w:pStyle w:val="NoSpacing"/>
            </w:pPr>
            <w:r w:rsidRPr="00D674DA">
              <w:t xml:space="preserve">Another option would be </w:t>
            </w:r>
            <w:proofErr w:type="spellStart"/>
            <w:r w:rsidRPr="00D674DA">
              <w:t>NiFi</w:t>
            </w:r>
            <w:proofErr w:type="spellEnd"/>
            <w:r w:rsidRPr="00D674DA">
              <w:t>, but that requires more setup, and is overkill for this task.</w:t>
            </w:r>
            <w:r>
              <w:t>”</w:t>
            </w:r>
          </w:p>
          <w:p w14:paraId="6F379A9B" w14:textId="4C63210D" w:rsidR="00D674DA" w:rsidRDefault="00D674DA" w:rsidP="00D674DA">
            <w:pPr>
              <w:pStyle w:val="NoSpacing"/>
            </w:pPr>
          </w:p>
        </w:tc>
      </w:tr>
      <w:tr w:rsidR="00D674DA" w14:paraId="1397BD91" w14:textId="77777777" w:rsidTr="00DF4090">
        <w:tc>
          <w:tcPr>
            <w:tcW w:w="1354" w:type="dxa"/>
            <w:vAlign w:val="center"/>
          </w:tcPr>
          <w:p w14:paraId="35A56778" w14:textId="77777777" w:rsidR="00D674DA" w:rsidRDefault="00D674DA" w:rsidP="00D674DA">
            <w:pPr>
              <w:pStyle w:val="NoSpacing"/>
              <w:jc w:val="center"/>
              <w:rPr>
                <w:b/>
                <w:bCs/>
                <w:u w:val="single"/>
              </w:rPr>
            </w:pPr>
            <w:r w:rsidRPr="00D674DA">
              <w:rPr>
                <w:b/>
                <w:bCs/>
                <w:u w:val="single"/>
              </w:rPr>
              <w:lastRenderedPageBreak/>
              <w:t>Credibility of the Person</w:t>
            </w:r>
          </w:p>
          <w:p w14:paraId="18A4E45D" w14:textId="55082CA4" w:rsidR="00D674DA" w:rsidRPr="00D674DA" w:rsidRDefault="00D674DA" w:rsidP="00D674DA">
            <w:pPr>
              <w:pStyle w:val="NoSpacing"/>
              <w:rPr>
                <w:b/>
                <w:bCs/>
                <w:u w:val="single"/>
              </w:rPr>
            </w:pPr>
          </w:p>
        </w:tc>
        <w:tc>
          <w:tcPr>
            <w:tcW w:w="4601" w:type="dxa"/>
          </w:tcPr>
          <w:p w14:paraId="08D97F6F" w14:textId="020633D0" w:rsidR="00D674DA" w:rsidRPr="00D674DA" w:rsidRDefault="00D674DA" w:rsidP="00D674DA">
            <w:pPr>
              <w:pStyle w:val="NoSpacing"/>
            </w:pPr>
            <w:r>
              <w:t xml:space="preserve">An experienced member of My </w:t>
            </w:r>
            <w:proofErr w:type="spellStart"/>
            <w:r>
              <w:t>cloudera</w:t>
            </w:r>
            <w:proofErr w:type="spellEnd"/>
            <w:r>
              <w:t xml:space="preserve"> community</w:t>
            </w:r>
          </w:p>
        </w:tc>
        <w:tc>
          <w:tcPr>
            <w:tcW w:w="5084" w:type="dxa"/>
          </w:tcPr>
          <w:p w14:paraId="06978234" w14:textId="785CF5F7" w:rsidR="00D674DA" w:rsidRPr="00D674DA" w:rsidRDefault="00D674DA" w:rsidP="00D674DA">
            <w:pPr>
              <w:pStyle w:val="NoSpacing"/>
            </w:pPr>
            <w:r w:rsidRPr="00D674DA">
              <w:t>Consultant at Inspired Intellect</w:t>
            </w:r>
            <w:r>
              <w:t xml:space="preserve">, a company that provides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Information Technology &amp; Services</w:t>
            </w:r>
          </w:p>
          <w:p w14:paraId="1AFA68EB" w14:textId="77777777" w:rsidR="00D674DA" w:rsidRPr="00D674DA" w:rsidRDefault="00D674DA" w:rsidP="00D674DA">
            <w:pPr>
              <w:pStyle w:val="NoSpacing"/>
            </w:pPr>
          </w:p>
        </w:tc>
      </w:tr>
    </w:tbl>
    <w:p w14:paraId="1EB70163" w14:textId="77777777" w:rsidR="00306E4A" w:rsidRDefault="00306E4A" w:rsidP="00306E4A">
      <w:pPr>
        <w:pStyle w:val="NoSpacing"/>
      </w:pPr>
    </w:p>
    <w:p w14:paraId="6FA04AF3" w14:textId="427FC13D" w:rsidR="00306E4A" w:rsidRDefault="00306E4A" w:rsidP="00306E4A">
      <w:pPr>
        <w:pStyle w:val="NoSpacing"/>
      </w:pPr>
      <w:r>
        <w:t>To clean the data, I imported each Life Table into Excel, and then merged columns from several tables into a new excel document. I ensured the age groups were consistent with my other data.</w:t>
      </w:r>
    </w:p>
    <w:p w14:paraId="04EC7730" w14:textId="3E85D118" w:rsidR="00306E4A" w:rsidRDefault="00306E4A" w:rsidP="00306E4A">
      <w:pPr>
        <w:pStyle w:val="NoSpacing"/>
      </w:pPr>
    </w:p>
    <w:p w14:paraId="2EB35957" w14:textId="77777777" w:rsidR="007D67E2" w:rsidRPr="0046247C" w:rsidRDefault="007D67E2" w:rsidP="00306E4A">
      <w:pPr>
        <w:pStyle w:val="NoSpacing"/>
      </w:pPr>
    </w:p>
    <w:p w14:paraId="1419F30E" w14:textId="0A899E19" w:rsidR="0046247C" w:rsidRPr="0046247C" w:rsidRDefault="001E1ECC" w:rsidP="0046247C">
      <w:pPr>
        <w:pStyle w:val="NoSpacing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Using FTP/SFTP to </w:t>
      </w:r>
      <w:r w:rsidR="0046247C">
        <w:rPr>
          <w:b/>
          <w:bCs/>
          <w:sz w:val="24"/>
          <w:szCs w:val="24"/>
          <w:u w:val="single"/>
        </w:rPr>
        <w:t>Transfer</w:t>
      </w:r>
      <w:r>
        <w:rPr>
          <w:b/>
          <w:bCs/>
          <w:sz w:val="24"/>
          <w:szCs w:val="24"/>
          <w:u w:val="single"/>
        </w:rPr>
        <w:t xml:space="preserve"> the data set to </w:t>
      </w:r>
      <w:r w:rsidR="00C34470">
        <w:rPr>
          <w:b/>
          <w:bCs/>
          <w:sz w:val="24"/>
          <w:szCs w:val="24"/>
          <w:u w:val="single"/>
        </w:rPr>
        <w:t>Ubuntu</w:t>
      </w:r>
    </w:p>
    <w:p w14:paraId="5EF0543A" w14:textId="77777777" w:rsidR="0046247C" w:rsidRPr="0046247C" w:rsidRDefault="0046247C" w:rsidP="0046247C">
      <w:pPr>
        <w:pStyle w:val="NoSpacing"/>
      </w:pPr>
    </w:p>
    <w:p w14:paraId="18D5F4F7" w14:textId="347CA780" w:rsidR="00C34470" w:rsidRDefault="0046247C" w:rsidP="00772FC0">
      <w:pPr>
        <w:pStyle w:val="NoSpacing"/>
        <w:rPr>
          <w:u w:val="single"/>
        </w:rPr>
      </w:pPr>
      <w:r w:rsidRPr="0046247C">
        <w:rPr>
          <w:u w:val="single"/>
        </w:rPr>
        <w:t>Connect from GCP using PUTTY</w:t>
      </w:r>
    </w:p>
    <w:p w14:paraId="089FD19E" w14:textId="4E9DC24F" w:rsidR="00C34470" w:rsidRPr="009334EC" w:rsidRDefault="00C34470" w:rsidP="00C34470">
      <w:pPr>
        <w:pStyle w:val="NoSpacing"/>
      </w:pPr>
      <w:r>
        <w:t>FileZilla for File Transfer with Linux in VirtualBox</w:t>
      </w:r>
      <w:r w:rsidR="007D67E2">
        <w:t xml:space="preserve"> - </w:t>
      </w:r>
      <w:hyperlink r:id="rId9" w:history="1">
        <w:r w:rsidRPr="00831B16">
          <w:rPr>
            <w:rStyle w:val="Hyperlink"/>
          </w:rPr>
          <w:t>https://www.youtube.com/watch?v=t3K2D4TE2yE&amp;t=61s</w:t>
        </w:r>
      </w:hyperlink>
      <w:r>
        <w:t xml:space="preserve"> </w:t>
      </w:r>
    </w:p>
    <w:p w14:paraId="7DCC7D47" w14:textId="77777777" w:rsidR="00C34470" w:rsidRDefault="00C34470" w:rsidP="00C34470">
      <w:pPr>
        <w:pStyle w:val="NoSpacing"/>
        <w:numPr>
          <w:ilvl w:val="0"/>
          <w:numId w:val="3"/>
        </w:numPr>
      </w:pPr>
      <w:r>
        <w:t>I initially connected with PUTTY but was unable to send any files across, and my PUTTY was not working similar to the person in the video.</w:t>
      </w:r>
    </w:p>
    <w:p w14:paraId="72CF0EA3" w14:textId="62F4ECA7" w:rsidR="00C34470" w:rsidRPr="007D67E2" w:rsidRDefault="00C34470" w:rsidP="0091082C">
      <w:pPr>
        <w:pStyle w:val="NoSpacing"/>
        <w:numPr>
          <w:ilvl w:val="0"/>
          <w:numId w:val="3"/>
        </w:numPr>
        <w:rPr>
          <w:rFonts w:cstheme="minorHAnsi"/>
        </w:rPr>
      </w:pPr>
      <w:r w:rsidRPr="00C34470">
        <w:t>I decided to redo my PUTTY setup and I used the tutorial below.</w:t>
      </w:r>
    </w:p>
    <w:p w14:paraId="2185E35E" w14:textId="21CFC769" w:rsidR="0046247C" w:rsidRPr="007D67E2" w:rsidRDefault="00C34470" w:rsidP="00C34470">
      <w:pPr>
        <w:pStyle w:val="NoSpacing"/>
        <w:rPr>
          <w:rFonts w:cstheme="minorHAnsi"/>
        </w:rPr>
      </w:pPr>
      <w:r w:rsidRPr="007D67E2">
        <w:rPr>
          <w:rFonts w:cstheme="minorHAnsi"/>
        </w:rPr>
        <w:t>Connect via PuTTY to Linux VM on Google Cloud</w:t>
      </w:r>
      <w:r w:rsidR="007D67E2">
        <w:rPr>
          <w:rFonts w:cstheme="minorHAnsi"/>
        </w:rPr>
        <w:t xml:space="preserve"> - </w:t>
      </w:r>
      <w:hyperlink r:id="rId10" w:history="1">
        <w:r w:rsidR="0046247C" w:rsidRPr="007D67E2">
          <w:rPr>
            <w:rStyle w:val="Hyperlink"/>
            <w:rFonts w:cstheme="minorHAnsi"/>
          </w:rPr>
          <w:t>https://www.youtube.com/watch?v=fmh94mNQHQc</w:t>
        </w:r>
      </w:hyperlink>
      <w:r w:rsidR="0046247C" w:rsidRPr="007D67E2">
        <w:rPr>
          <w:rFonts w:cstheme="minorHAnsi"/>
        </w:rPr>
        <w:t xml:space="preserve"> </w:t>
      </w:r>
    </w:p>
    <w:p w14:paraId="7D1CBE46" w14:textId="77777777" w:rsidR="007D67E2" w:rsidRPr="007D67E2" w:rsidRDefault="00C34470" w:rsidP="007D67E2">
      <w:pPr>
        <w:pStyle w:val="NoSpacing"/>
        <w:numPr>
          <w:ilvl w:val="0"/>
          <w:numId w:val="10"/>
        </w:numPr>
        <w:ind w:left="709"/>
        <w:rPr>
          <w:rFonts w:cstheme="minorHAnsi"/>
        </w:rPr>
      </w:pPr>
      <w:r w:rsidRPr="007D67E2">
        <w:rPr>
          <w:rFonts w:cstheme="minorHAnsi"/>
        </w:rPr>
        <w:t>When I tried using PUTTY again it was not working and I was not sure what the problem was.</w:t>
      </w:r>
    </w:p>
    <w:p w14:paraId="09D0CED1" w14:textId="307C4778" w:rsidR="00C34470" w:rsidRPr="007D67E2" w:rsidRDefault="007D67E2" w:rsidP="007D67E2">
      <w:pPr>
        <w:pStyle w:val="NoSpacing"/>
        <w:numPr>
          <w:ilvl w:val="0"/>
          <w:numId w:val="10"/>
        </w:numPr>
        <w:ind w:left="709"/>
        <w:rPr>
          <w:rFonts w:cstheme="minorHAnsi"/>
        </w:rPr>
      </w:pPr>
      <w:r w:rsidRPr="007D67E2">
        <w:rPr>
          <w:rFonts w:cstheme="minorHAnsi"/>
        </w:rPr>
        <w:t>I found that on my Ubuntu Instance on GCP, under SSH Keys, the “Block project-wide SSH Keys” is ticked, and so I can’t add any SSH keys, and so I can’t use PUTTY with my GCP. I don’t know what it is ticked, and I wasn’t sure what to do. I checked online but I didn’t really understand what to do.</w:t>
      </w:r>
    </w:p>
    <w:p w14:paraId="696913F5" w14:textId="4E9B1F44" w:rsidR="0046247C" w:rsidRDefault="0046247C" w:rsidP="00772FC0">
      <w:pPr>
        <w:pStyle w:val="NoSpacing"/>
        <w:rPr>
          <w:rFonts w:cstheme="minorHAnsi"/>
        </w:rPr>
      </w:pPr>
    </w:p>
    <w:p w14:paraId="300B423B" w14:textId="77777777" w:rsidR="007D67E2" w:rsidRPr="007D67E2" w:rsidRDefault="007D67E2" w:rsidP="00772FC0">
      <w:pPr>
        <w:pStyle w:val="NoSpacing"/>
        <w:rPr>
          <w:rFonts w:cstheme="minorHAnsi"/>
        </w:rPr>
      </w:pPr>
    </w:p>
    <w:p w14:paraId="04CF3549" w14:textId="6A686C4E" w:rsidR="00C34470" w:rsidRPr="007D67E2" w:rsidRDefault="00C34470" w:rsidP="00772FC0">
      <w:pPr>
        <w:pStyle w:val="NoSpacing"/>
        <w:rPr>
          <w:rFonts w:cstheme="minorHAnsi"/>
          <w:u w:val="single"/>
        </w:rPr>
      </w:pPr>
      <w:r w:rsidRPr="007D67E2">
        <w:rPr>
          <w:rFonts w:cstheme="minorHAnsi"/>
          <w:u w:val="single"/>
        </w:rPr>
        <w:t xml:space="preserve">Using </w:t>
      </w:r>
      <w:proofErr w:type="spellStart"/>
      <w:r w:rsidRPr="007D67E2">
        <w:rPr>
          <w:rFonts w:cstheme="minorHAnsi"/>
          <w:u w:val="single"/>
        </w:rPr>
        <w:t>Filezilla</w:t>
      </w:r>
      <w:proofErr w:type="spellEnd"/>
    </w:p>
    <w:p w14:paraId="2B54A470" w14:textId="3BC61F15" w:rsidR="007D67E2" w:rsidRPr="007D67E2" w:rsidRDefault="00C34470" w:rsidP="00772FC0">
      <w:pPr>
        <w:pStyle w:val="NoSpacing"/>
        <w:rPr>
          <w:rFonts w:cstheme="minorHAnsi"/>
        </w:rPr>
      </w:pPr>
      <w:r w:rsidRPr="007D67E2">
        <w:rPr>
          <w:rFonts w:cstheme="minorHAnsi"/>
        </w:rPr>
        <w:t xml:space="preserve">From looking </w:t>
      </w:r>
      <w:proofErr w:type="gramStart"/>
      <w:r w:rsidR="007D67E2" w:rsidRPr="007D67E2">
        <w:rPr>
          <w:rFonts w:cstheme="minorHAnsi"/>
        </w:rPr>
        <w:t>online</w:t>
      </w:r>
      <w:proofErr w:type="gramEnd"/>
      <w:r w:rsidR="007D67E2" w:rsidRPr="007D67E2">
        <w:rPr>
          <w:rFonts w:cstheme="minorHAnsi"/>
        </w:rPr>
        <w:t xml:space="preserve"> I</w:t>
      </w:r>
      <w:r w:rsidRPr="007D67E2">
        <w:rPr>
          <w:rFonts w:cstheme="minorHAnsi"/>
        </w:rPr>
        <w:t xml:space="preserve"> found that I could use a program called </w:t>
      </w:r>
      <w:proofErr w:type="spellStart"/>
      <w:r w:rsidRPr="007D67E2">
        <w:rPr>
          <w:rFonts w:cstheme="minorHAnsi"/>
        </w:rPr>
        <w:t>Filezilla</w:t>
      </w:r>
      <w:proofErr w:type="spellEnd"/>
      <w:r w:rsidRPr="007D67E2">
        <w:rPr>
          <w:rFonts w:cstheme="minorHAnsi"/>
        </w:rPr>
        <w:t>, which seemed to be a more simpler and easier to use program.</w:t>
      </w:r>
      <w:r w:rsidR="007D67E2" w:rsidRPr="007D67E2">
        <w:rPr>
          <w:rFonts w:cstheme="minorHAnsi"/>
        </w:rPr>
        <w:t xml:space="preserve"> However, I ran into problems, and for some reason it was not working. I used the link below and tried to use </w:t>
      </w:r>
      <w:proofErr w:type="spellStart"/>
      <w:r w:rsidR="007D67E2" w:rsidRPr="007D67E2">
        <w:rPr>
          <w:rFonts w:cstheme="minorHAnsi"/>
        </w:rPr>
        <w:t>vsftpd</w:t>
      </w:r>
      <w:proofErr w:type="spellEnd"/>
      <w:r w:rsidR="007D67E2" w:rsidRPr="007D67E2">
        <w:rPr>
          <w:rFonts w:cstheme="minorHAnsi"/>
        </w:rPr>
        <w:t>.</w:t>
      </w:r>
    </w:p>
    <w:p w14:paraId="375A6329" w14:textId="77777777" w:rsidR="007D67E2" w:rsidRPr="007D67E2" w:rsidRDefault="007D67E2" w:rsidP="00772FC0">
      <w:pPr>
        <w:pStyle w:val="NoSpacing"/>
        <w:rPr>
          <w:rFonts w:cstheme="minorHAnsi"/>
        </w:rPr>
      </w:pPr>
    </w:p>
    <w:p w14:paraId="2DE099FC" w14:textId="06A4554D" w:rsidR="00772FC0" w:rsidRPr="007D67E2" w:rsidRDefault="00772FC0" w:rsidP="00772FC0">
      <w:pPr>
        <w:pStyle w:val="NoSpacing"/>
        <w:rPr>
          <w:rFonts w:cstheme="minorHAnsi"/>
        </w:rPr>
      </w:pPr>
      <w:r w:rsidRPr="007D67E2">
        <w:rPr>
          <w:rFonts w:cstheme="minorHAnsi"/>
        </w:rPr>
        <w:t xml:space="preserve">How </w:t>
      </w:r>
      <w:proofErr w:type="gramStart"/>
      <w:r w:rsidRPr="007D67E2">
        <w:rPr>
          <w:rFonts w:cstheme="minorHAnsi"/>
        </w:rPr>
        <w:t>To</w:t>
      </w:r>
      <w:proofErr w:type="gramEnd"/>
      <w:r w:rsidRPr="007D67E2">
        <w:rPr>
          <w:rFonts w:cstheme="minorHAnsi"/>
        </w:rPr>
        <w:t xml:space="preserve"> Set Up </w:t>
      </w:r>
      <w:proofErr w:type="spellStart"/>
      <w:r w:rsidRPr="007D67E2">
        <w:rPr>
          <w:rFonts w:cstheme="minorHAnsi"/>
        </w:rPr>
        <w:t>vsftpd</w:t>
      </w:r>
      <w:proofErr w:type="spellEnd"/>
      <w:r w:rsidRPr="007D67E2">
        <w:rPr>
          <w:rFonts w:cstheme="minorHAnsi"/>
        </w:rPr>
        <w:t xml:space="preserve"> for a User's Directory on Ubuntu 18.04</w:t>
      </w:r>
    </w:p>
    <w:p w14:paraId="7801516F" w14:textId="33FD0185" w:rsidR="00C07223" w:rsidRPr="007D67E2" w:rsidRDefault="00DF4090" w:rsidP="00772FC0">
      <w:pPr>
        <w:pStyle w:val="NoSpacing"/>
        <w:rPr>
          <w:rFonts w:cstheme="minorHAnsi"/>
        </w:rPr>
      </w:pPr>
      <w:hyperlink r:id="rId11" w:history="1">
        <w:r w:rsidR="00772FC0" w:rsidRPr="007D67E2">
          <w:rPr>
            <w:rStyle w:val="Hyperlink"/>
            <w:rFonts w:cstheme="minorHAnsi"/>
          </w:rPr>
          <w:t>https://www.digitalocean.com/community/tutorials/how-to-set-up-vsftpd-for-a-user-s-directory-on-ubuntu-18-04</w:t>
        </w:r>
      </w:hyperlink>
      <w:r w:rsidR="00772FC0" w:rsidRPr="007D67E2">
        <w:rPr>
          <w:rFonts w:cstheme="minorHAnsi"/>
        </w:rPr>
        <w:t xml:space="preserve"> </w:t>
      </w:r>
    </w:p>
    <w:p w14:paraId="0C302B27" w14:textId="17A0592C" w:rsidR="00772FC0" w:rsidRPr="007D67E2" w:rsidRDefault="007D67E2" w:rsidP="007D67E2">
      <w:pPr>
        <w:pStyle w:val="NoSpacing"/>
        <w:numPr>
          <w:ilvl w:val="0"/>
          <w:numId w:val="11"/>
        </w:numPr>
        <w:rPr>
          <w:rFonts w:cstheme="minorHAnsi"/>
        </w:rPr>
      </w:pPr>
      <w:r w:rsidRPr="007D67E2">
        <w:rPr>
          <w:rFonts w:cstheme="minorHAnsi"/>
        </w:rPr>
        <w:t>After I went through this process, it was still not working and I didn’t understand why.</w:t>
      </w:r>
    </w:p>
    <w:p w14:paraId="4209C3F9" w14:textId="6FF03BAF" w:rsidR="007D67E2" w:rsidRDefault="007D67E2" w:rsidP="00772FC0">
      <w:pPr>
        <w:pStyle w:val="NoSpacing"/>
        <w:rPr>
          <w:rFonts w:cstheme="minorHAnsi"/>
        </w:rPr>
      </w:pPr>
    </w:p>
    <w:p w14:paraId="78A7A3DE" w14:textId="6501DEAB" w:rsidR="007D67E2" w:rsidRDefault="007D67E2" w:rsidP="00772FC0">
      <w:pPr>
        <w:pStyle w:val="NoSpacing"/>
        <w:rPr>
          <w:rFonts w:cstheme="minorHAnsi"/>
        </w:rPr>
      </w:pPr>
    </w:p>
    <w:p w14:paraId="78CC91ED" w14:textId="77777777" w:rsidR="007D67E2" w:rsidRPr="007D67E2" w:rsidRDefault="007D67E2" w:rsidP="007D67E2">
      <w:pPr>
        <w:pStyle w:val="NoSpacing"/>
        <w:rPr>
          <w:rFonts w:cstheme="minorHAnsi"/>
          <w:u w:val="single"/>
        </w:rPr>
      </w:pPr>
      <w:r w:rsidRPr="007D67E2">
        <w:rPr>
          <w:rFonts w:cstheme="minorHAnsi"/>
          <w:u w:val="single"/>
        </w:rPr>
        <w:t>Using SSH and then SCP</w:t>
      </w:r>
    </w:p>
    <w:p w14:paraId="5B073053" w14:textId="77777777" w:rsidR="007D67E2" w:rsidRPr="007D67E2" w:rsidRDefault="007D67E2" w:rsidP="007D67E2">
      <w:pPr>
        <w:pStyle w:val="NoSpacing"/>
        <w:rPr>
          <w:rFonts w:cstheme="minorHAnsi"/>
        </w:rPr>
      </w:pPr>
      <w:r w:rsidRPr="007D67E2">
        <w:rPr>
          <w:rFonts w:cstheme="minorHAnsi"/>
        </w:rPr>
        <w:t xml:space="preserve">I tried to first establish an </w:t>
      </w:r>
      <w:proofErr w:type="spellStart"/>
      <w:r w:rsidRPr="007D67E2">
        <w:rPr>
          <w:rFonts w:cstheme="minorHAnsi"/>
        </w:rPr>
        <w:t>ssh</w:t>
      </w:r>
      <w:proofErr w:type="spellEnd"/>
      <w:r w:rsidRPr="007D67E2">
        <w:rPr>
          <w:rFonts w:cstheme="minorHAnsi"/>
        </w:rPr>
        <w:t xml:space="preserve">, then use the </w:t>
      </w:r>
      <w:proofErr w:type="spellStart"/>
      <w:r w:rsidRPr="007D67E2">
        <w:rPr>
          <w:rFonts w:cstheme="minorHAnsi"/>
        </w:rPr>
        <w:t>scp</w:t>
      </w:r>
      <w:proofErr w:type="spellEnd"/>
      <w:r w:rsidRPr="007D67E2">
        <w:rPr>
          <w:rFonts w:cstheme="minorHAnsi"/>
        </w:rPr>
        <w:t xml:space="preserve"> (secure copy) command. I looked at the several links below.</w:t>
      </w:r>
    </w:p>
    <w:p w14:paraId="3DD5CA7A" w14:textId="77777777" w:rsidR="007D67E2" w:rsidRPr="007D67E2" w:rsidRDefault="007D67E2" w:rsidP="007D67E2">
      <w:pPr>
        <w:pStyle w:val="NoSpacing"/>
        <w:rPr>
          <w:rFonts w:cstheme="minorHAnsi"/>
          <w:color w:val="1D1C1D"/>
          <w:shd w:val="clear" w:color="auto" w:fill="F8F8F8"/>
        </w:rPr>
      </w:pPr>
    </w:p>
    <w:p w14:paraId="4DC57A7E" w14:textId="77777777" w:rsidR="007D67E2" w:rsidRPr="007D67E2" w:rsidRDefault="007D67E2" w:rsidP="007D67E2">
      <w:pPr>
        <w:pStyle w:val="NoSpacing"/>
        <w:rPr>
          <w:rFonts w:cstheme="minorHAnsi"/>
        </w:rPr>
      </w:pPr>
      <w:r w:rsidRPr="007D67E2">
        <w:rPr>
          <w:rFonts w:cstheme="minorHAnsi"/>
        </w:rPr>
        <w:t xml:space="preserve">How to Enable SSH in Ubuntu 18.04 LTS / Ubuntu 20.04 (Install </w:t>
      </w:r>
      <w:proofErr w:type="spellStart"/>
      <w:r w:rsidRPr="007D67E2">
        <w:rPr>
          <w:rFonts w:cstheme="minorHAnsi"/>
        </w:rPr>
        <w:t>openssh</w:t>
      </w:r>
      <w:proofErr w:type="spellEnd"/>
      <w:r w:rsidRPr="007D67E2">
        <w:rPr>
          <w:rFonts w:cstheme="minorHAnsi"/>
        </w:rPr>
        <w:t>-server)</w:t>
      </w:r>
    </w:p>
    <w:p w14:paraId="2BF91B40" w14:textId="77777777" w:rsidR="007D67E2" w:rsidRPr="007D67E2" w:rsidRDefault="00DF4090" w:rsidP="007D67E2">
      <w:pPr>
        <w:pStyle w:val="NoSpacing"/>
        <w:rPr>
          <w:rFonts w:cstheme="minorHAnsi"/>
        </w:rPr>
      </w:pPr>
      <w:hyperlink r:id="rId12" w:history="1">
        <w:r w:rsidR="007D67E2" w:rsidRPr="007D67E2">
          <w:rPr>
            <w:rStyle w:val="Hyperlink"/>
            <w:rFonts w:cstheme="minorHAnsi"/>
          </w:rPr>
          <w:t>https://www.youtube.com/watch?v=JZ7h5FxlTVg</w:t>
        </w:r>
      </w:hyperlink>
      <w:r w:rsidR="007D67E2" w:rsidRPr="007D67E2">
        <w:rPr>
          <w:rFonts w:cstheme="minorHAnsi"/>
        </w:rPr>
        <w:t xml:space="preserve"> </w:t>
      </w:r>
    </w:p>
    <w:p w14:paraId="0E973A2C" w14:textId="77777777" w:rsidR="007D67E2" w:rsidRPr="007D67E2" w:rsidRDefault="007D67E2" w:rsidP="007D67E2">
      <w:pPr>
        <w:pStyle w:val="NoSpacing"/>
        <w:rPr>
          <w:rFonts w:cstheme="minorHAnsi"/>
        </w:rPr>
      </w:pPr>
    </w:p>
    <w:p w14:paraId="5A9F6E3E" w14:textId="77777777" w:rsidR="007D67E2" w:rsidRPr="007D67E2" w:rsidRDefault="007D67E2" w:rsidP="007D67E2">
      <w:pPr>
        <w:pStyle w:val="NoSpacing"/>
        <w:rPr>
          <w:rFonts w:cstheme="minorHAnsi"/>
        </w:rPr>
      </w:pPr>
      <w:proofErr w:type="spellStart"/>
      <w:r w:rsidRPr="007D67E2">
        <w:rPr>
          <w:rFonts w:cstheme="minorHAnsi"/>
        </w:rPr>
        <w:lastRenderedPageBreak/>
        <w:t>scp</w:t>
      </w:r>
      <w:proofErr w:type="spellEnd"/>
      <w:r w:rsidRPr="007D67E2">
        <w:rPr>
          <w:rFonts w:cstheme="minorHAnsi"/>
        </w:rPr>
        <w:t xml:space="preserve"> command - SCP to Securely Transfer Files/Folders in Linux</w:t>
      </w:r>
    </w:p>
    <w:p w14:paraId="31552C92" w14:textId="77777777" w:rsidR="007D67E2" w:rsidRPr="007D67E2" w:rsidRDefault="00DF4090" w:rsidP="007D67E2">
      <w:pPr>
        <w:pStyle w:val="NoSpacing"/>
        <w:rPr>
          <w:rFonts w:cstheme="minorHAnsi"/>
        </w:rPr>
      </w:pPr>
      <w:hyperlink r:id="rId13" w:history="1">
        <w:r w:rsidR="007D67E2" w:rsidRPr="007D67E2">
          <w:rPr>
            <w:rStyle w:val="Hyperlink"/>
            <w:rFonts w:cstheme="minorHAnsi"/>
          </w:rPr>
          <w:t>https://www.youtube.com/watch?v=fmMg6cyww14&amp;t=190s</w:t>
        </w:r>
      </w:hyperlink>
    </w:p>
    <w:p w14:paraId="2B9BB408" w14:textId="77777777" w:rsidR="007D67E2" w:rsidRPr="007D67E2" w:rsidRDefault="007D67E2" w:rsidP="007D67E2">
      <w:pPr>
        <w:pStyle w:val="NoSpacing"/>
        <w:rPr>
          <w:rFonts w:cstheme="minorHAnsi"/>
        </w:rPr>
      </w:pPr>
    </w:p>
    <w:p w14:paraId="0F566C54" w14:textId="77777777" w:rsidR="007D67E2" w:rsidRPr="007D67E2" w:rsidRDefault="007D67E2" w:rsidP="007D67E2">
      <w:pPr>
        <w:pStyle w:val="NoSpacing"/>
        <w:rPr>
          <w:rFonts w:cstheme="minorHAnsi"/>
        </w:rPr>
      </w:pPr>
      <w:r w:rsidRPr="007D67E2">
        <w:rPr>
          <w:rFonts w:cstheme="minorHAnsi"/>
        </w:rPr>
        <w:t>How to Use SCP Command to Securely Transfer Files [IMP]</w:t>
      </w:r>
    </w:p>
    <w:p w14:paraId="018688B1" w14:textId="77777777" w:rsidR="007D67E2" w:rsidRPr="007D67E2" w:rsidRDefault="00DF4090" w:rsidP="007D67E2">
      <w:pPr>
        <w:pStyle w:val="NoSpacing"/>
        <w:rPr>
          <w:rFonts w:cstheme="minorHAnsi"/>
        </w:rPr>
      </w:pPr>
      <w:hyperlink r:id="rId14" w:history="1">
        <w:r w:rsidR="007D67E2" w:rsidRPr="007D67E2">
          <w:rPr>
            <w:rStyle w:val="Hyperlink"/>
            <w:rFonts w:cstheme="minorHAnsi"/>
          </w:rPr>
          <w:t>https://linuxize.com/post/how-to-use-scp-command-to-securely-transfer-files/</w:t>
        </w:r>
      </w:hyperlink>
      <w:r w:rsidR="007D67E2" w:rsidRPr="007D67E2">
        <w:rPr>
          <w:rFonts w:cstheme="minorHAnsi"/>
        </w:rPr>
        <w:t xml:space="preserve"> </w:t>
      </w:r>
    </w:p>
    <w:p w14:paraId="2136AE4B" w14:textId="77777777" w:rsidR="007D67E2" w:rsidRPr="007D67E2" w:rsidRDefault="007D67E2" w:rsidP="007D67E2">
      <w:pPr>
        <w:pStyle w:val="NoSpacing"/>
        <w:rPr>
          <w:rFonts w:cstheme="minorHAnsi"/>
        </w:rPr>
      </w:pPr>
    </w:p>
    <w:p w14:paraId="49C92B5E" w14:textId="77777777" w:rsidR="007D67E2" w:rsidRPr="007D67E2" w:rsidRDefault="007D67E2" w:rsidP="007D67E2">
      <w:pPr>
        <w:pStyle w:val="NoSpacing"/>
        <w:rPr>
          <w:rFonts w:cstheme="minorHAnsi"/>
        </w:rPr>
      </w:pPr>
      <w:r w:rsidRPr="007D67E2">
        <w:rPr>
          <w:rFonts w:cstheme="minorHAnsi"/>
        </w:rPr>
        <w:t>File transfer between ubuntu and windows using VSFTP (How to configure Ubuntu firewall for FTP)</w:t>
      </w:r>
    </w:p>
    <w:p w14:paraId="45919C5D" w14:textId="77777777" w:rsidR="007D67E2" w:rsidRPr="007D67E2" w:rsidRDefault="00DF4090" w:rsidP="007D67E2">
      <w:pPr>
        <w:pStyle w:val="NoSpacing"/>
        <w:rPr>
          <w:rFonts w:cstheme="minorHAnsi"/>
        </w:rPr>
      </w:pPr>
      <w:hyperlink r:id="rId15" w:history="1">
        <w:r w:rsidR="007D67E2" w:rsidRPr="007D67E2">
          <w:rPr>
            <w:rStyle w:val="Hyperlink"/>
            <w:rFonts w:cstheme="minorHAnsi"/>
          </w:rPr>
          <w:t>https://techmonger.github.io/3/linux-windows-ftp/</w:t>
        </w:r>
      </w:hyperlink>
      <w:r w:rsidR="007D67E2" w:rsidRPr="007D67E2">
        <w:rPr>
          <w:rFonts w:cstheme="minorHAnsi"/>
        </w:rPr>
        <w:t xml:space="preserve"> </w:t>
      </w:r>
    </w:p>
    <w:p w14:paraId="13C8371E" w14:textId="02F72A15" w:rsidR="007D67E2" w:rsidRDefault="007D67E2" w:rsidP="00772FC0">
      <w:pPr>
        <w:pStyle w:val="NoSpacing"/>
        <w:rPr>
          <w:rFonts w:cstheme="minorHAnsi"/>
        </w:rPr>
      </w:pPr>
    </w:p>
    <w:p w14:paraId="7EB46425" w14:textId="77777777" w:rsidR="007D67E2" w:rsidRPr="007D67E2" w:rsidRDefault="007D67E2" w:rsidP="00772FC0">
      <w:pPr>
        <w:pStyle w:val="NoSpacing"/>
        <w:rPr>
          <w:rFonts w:cstheme="minorHAnsi"/>
        </w:rPr>
      </w:pPr>
    </w:p>
    <w:p w14:paraId="798226A9" w14:textId="02C104AC" w:rsidR="007D67E2" w:rsidRPr="007D67E2" w:rsidRDefault="007D67E2" w:rsidP="00772FC0">
      <w:pPr>
        <w:pStyle w:val="NoSpacing"/>
        <w:rPr>
          <w:rFonts w:cstheme="minorHAnsi"/>
          <w:u w:val="single"/>
        </w:rPr>
      </w:pPr>
      <w:r w:rsidRPr="007D67E2">
        <w:rPr>
          <w:rFonts w:cstheme="minorHAnsi"/>
          <w:u w:val="single"/>
        </w:rPr>
        <w:t>I also looked at these links:</w:t>
      </w:r>
    </w:p>
    <w:p w14:paraId="2EB99954" w14:textId="77777777" w:rsidR="00772FC0" w:rsidRPr="007D67E2" w:rsidRDefault="00772FC0" w:rsidP="00772FC0">
      <w:pPr>
        <w:pStyle w:val="NoSpacing"/>
        <w:rPr>
          <w:rFonts w:cstheme="minorHAnsi"/>
        </w:rPr>
      </w:pPr>
      <w:proofErr w:type="spellStart"/>
      <w:r w:rsidRPr="007D67E2">
        <w:rPr>
          <w:rFonts w:cstheme="minorHAnsi"/>
        </w:rPr>
        <w:t>scp</w:t>
      </w:r>
      <w:proofErr w:type="spellEnd"/>
      <w:r w:rsidRPr="007D67E2">
        <w:rPr>
          <w:rFonts w:cstheme="minorHAnsi"/>
        </w:rPr>
        <w:t xml:space="preserve"> command - SCP to Securely Transfer Files/Folders in Linux</w:t>
      </w:r>
    </w:p>
    <w:p w14:paraId="69E95888" w14:textId="11DA0E07" w:rsidR="00772FC0" w:rsidRPr="007D67E2" w:rsidRDefault="00DF4090" w:rsidP="00772FC0">
      <w:pPr>
        <w:pStyle w:val="NoSpacing"/>
        <w:rPr>
          <w:rFonts w:cstheme="minorHAnsi"/>
        </w:rPr>
      </w:pPr>
      <w:hyperlink r:id="rId16" w:history="1">
        <w:r w:rsidR="00772FC0" w:rsidRPr="007D67E2">
          <w:rPr>
            <w:rStyle w:val="Hyperlink"/>
            <w:rFonts w:cstheme="minorHAnsi"/>
          </w:rPr>
          <w:t>https://www.youtube.com/watch?v=fmMg6cyww14</w:t>
        </w:r>
      </w:hyperlink>
      <w:r w:rsidR="00772FC0" w:rsidRPr="007D67E2">
        <w:rPr>
          <w:rFonts w:cstheme="minorHAnsi"/>
        </w:rPr>
        <w:t xml:space="preserve"> </w:t>
      </w:r>
    </w:p>
    <w:p w14:paraId="7558DA8D" w14:textId="6CC537A9" w:rsidR="00772FC0" w:rsidRPr="007D67E2" w:rsidRDefault="00772FC0" w:rsidP="00772FC0">
      <w:pPr>
        <w:pStyle w:val="NoSpacing"/>
        <w:rPr>
          <w:rFonts w:cstheme="minorHAnsi"/>
        </w:rPr>
      </w:pPr>
    </w:p>
    <w:p w14:paraId="0DD4213A" w14:textId="77777777" w:rsidR="00772FC0" w:rsidRPr="007D67E2" w:rsidRDefault="00772FC0" w:rsidP="00772FC0">
      <w:pPr>
        <w:pStyle w:val="NoSpacing"/>
        <w:rPr>
          <w:rFonts w:cstheme="minorHAnsi"/>
        </w:rPr>
      </w:pPr>
      <w:r w:rsidRPr="007D67E2">
        <w:rPr>
          <w:rFonts w:cstheme="minorHAnsi"/>
        </w:rPr>
        <w:t>How to transfer files across home network using FileZilla</w:t>
      </w:r>
    </w:p>
    <w:p w14:paraId="64F54E4C" w14:textId="098DC78F" w:rsidR="00772FC0" w:rsidRPr="007D67E2" w:rsidRDefault="00DF4090" w:rsidP="00772FC0">
      <w:pPr>
        <w:pStyle w:val="NoSpacing"/>
        <w:rPr>
          <w:rFonts w:cstheme="minorHAnsi"/>
        </w:rPr>
      </w:pPr>
      <w:hyperlink r:id="rId17" w:history="1">
        <w:r w:rsidR="00772FC0" w:rsidRPr="007D67E2">
          <w:rPr>
            <w:rStyle w:val="Hyperlink"/>
            <w:rFonts w:cstheme="minorHAnsi"/>
          </w:rPr>
          <w:t>https://www.youtube.com/watch?v=8C35OYhnddc&amp;t=113s</w:t>
        </w:r>
      </w:hyperlink>
      <w:r w:rsidR="00772FC0" w:rsidRPr="007D67E2">
        <w:rPr>
          <w:rFonts w:cstheme="minorHAnsi"/>
        </w:rPr>
        <w:t xml:space="preserve"> </w:t>
      </w:r>
    </w:p>
    <w:p w14:paraId="1F2D80CF" w14:textId="2FB34018" w:rsidR="00772FC0" w:rsidRPr="007D67E2" w:rsidRDefault="00772FC0" w:rsidP="00772FC0">
      <w:pPr>
        <w:pStyle w:val="NoSpacing"/>
        <w:rPr>
          <w:rFonts w:cstheme="minorHAnsi"/>
        </w:rPr>
      </w:pPr>
    </w:p>
    <w:p w14:paraId="06852C68" w14:textId="77777777" w:rsidR="00772FC0" w:rsidRPr="007D67E2" w:rsidRDefault="00772FC0" w:rsidP="00772FC0">
      <w:pPr>
        <w:pStyle w:val="NoSpacing"/>
        <w:rPr>
          <w:rFonts w:cstheme="minorHAnsi"/>
        </w:rPr>
      </w:pPr>
      <w:r w:rsidRPr="007D67E2">
        <w:rPr>
          <w:rFonts w:cstheme="minorHAnsi"/>
        </w:rPr>
        <w:t>How to use FileZilla to connect to a Linux Machine</w:t>
      </w:r>
    </w:p>
    <w:p w14:paraId="0AAEA9B8" w14:textId="33C7F6F1" w:rsidR="00772FC0" w:rsidRPr="007D67E2" w:rsidRDefault="00DF4090" w:rsidP="00772FC0">
      <w:pPr>
        <w:pStyle w:val="NoSpacing"/>
        <w:rPr>
          <w:rFonts w:cstheme="minorHAnsi"/>
        </w:rPr>
      </w:pPr>
      <w:hyperlink r:id="rId18" w:history="1">
        <w:r w:rsidR="00772FC0" w:rsidRPr="007D67E2">
          <w:rPr>
            <w:rStyle w:val="Hyperlink"/>
            <w:rFonts w:cstheme="minorHAnsi"/>
          </w:rPr>
          <w:t>https://www.youtube.com/watch?v=AyUoLamOjpU&amp;t=107s</w:t>
        </w:r>
      </w:hyperlink>
      <w:r w:rsidR="00772FC0" w:rsidRPr="007D67E2">
        <w:rPr>
          <w:rFonts w:cstheme="minorHAnsi"/>
        </w:rPr>
        <w:t xml:space="preserve"> </w:t>
      </w:r>
    </w:p>
    <w:p w14:paraId="19594489" w14:textId="50FE1EF2" w:rsidR="00772FC0" w:rsidRPr="007D67E2" w:rsidRDefault="00772FC0" w:rsidP="00772FC0">
      <w:pPr>
        <w:pStyle w:val="NoSpacing"/>
        <w:rPr>
          <w:rFonts w:cstheme="minorHAnsi"/>
        </w:rPr>
      </w:pPr>
    </w:p>
    <w:p w14:paraId="3FF61CA1" w14:textId="264A760A" w:rsidR="00772FC0" w:rsidRPr="007D67E2" w:rsidRDefault="00772FC0" w:rsidP="00772FC0">
      <w:pPr>
        <w:pStyle w:val="NoSpacing"/>
        <w:rPr>
          <w:rFonts w:cstheme="minorHAnsi"/>
        </w:rPr>
      </w:pPr>
      <w:r w:rsidRPr="007D67E2">
        <w:rPr>
          <w:rFonts w:cstheme="minorHAnsi"/>
          <w:color w:val="42444E"/>
        </w:rPr>
        <w:t>How to install FileZilla FTP client in Ubuntu</w:t>
      </w:r>
    </w:p>
    <w:p w14:paraId="6EBC5AFD" w14:textId="119F2232" w:rsidR="00772FC0" w:rsidRPr="007D67E2" w:rsidRDefault="00DF4090" w:rsidP="00772FC0">
      <w:pPr>
        <w:pStyle w:val="NoSpacing"/>
        <w:rPr>
          <w:rFonts w:cstheme="minorHAnsi"/>
        </w:rPr>
      </w:pPr>
      <w:hyperlink r:id="rId19" w:history="1">
        <w:r w:rsidR="00772FC0" w:rsidRPr="007D67E2">
          <w:rPr>
            <w:rStyle w:val="Hyperlink"/>
            <w:rFonts w:cstheme="minorHAnsi"/>
          </w:rPr>
          <w:t>https://www.computernetworkingnotes.com/linux-tutorials/how-to-install-filezilla-ftp-client-in-ubuntu.html</w:t>
        </w:r>
      </w:hyperlink>
      <w:r w:rsidR="00772FC0" w:rsidRPr="007D67E2">
        <w:rPr>
          <w:rFonts w:cstheme="minorHAnsi"/>
        </w:rPr>
        <w:t xml:space="preserve"> </w:t>
      </w:r>
    </w:p>
    <w:p w14:paraId="20EF935C" w14:textId="21F4F6EE" w:rsidR="00772FC0" w:rsidRPr="007D67E2" w:rsidRDefault="00772FC0" w:rsidP="009334EC">
      <w:pPr>
        <w:pStyle w:val="NoSpacing"/>
        <w:rPr>
          <w:rFonts w:cstheme="minorHAnsi"/>
        </w:rPr>
      </w:pPr>
    </w:p>
    <w:p w14:paraId="74355F88" w14:textId="3E9EE6A2" w:rsidR="009334EC" w:rsidRPr="007D67E2" w:rsidRDefault="009334EC" w:rsidP="009334EC">
      <w:pPr>
        <w:pStyle w:val="NoSpacing"/>
        <w:rPr>
          <w:rFonts w:cstheme="minorHAnsi"/>
        </w:rPr>
      </w:pPr>
      <w:r w:rsidRPr="007D67E2">
        <w:rPr>
          <w:rFonts w:cstheme="minorHAnsi"/>
        </w:rPr>
        <w:t>Using PSCP - Putty SCP (Secure Copy) to transfer files securely</w:t>
      </w:r>
    </w:p>
    <w:p w14:paraId="7102A300" w14:textId="571C4964" w:rsidR="009334EC" w:rsidRPr="007D67E2" w:rsidRDefault="00DF4090" w:rsidP="009334EC">
      <w:pPr>
        <w:pStyle w:val="NoSpacing"/>
        <w:rPr>
          <w:rFonts w:cstheme="minorHAnsi"/>
        </w:rPr>
      </w:pPr>
      <w:hyperlink r:id="rId20" w:history="1">
        <w:r w:rsidR="009334EC" w:rsidRPr="007D67E2">
          <w:rPr>
            <w:rStyle w:val="Hyperlink"/>
            <w:rFonts w:cstheme="minorHAnsi"/>
          </w:rPr>
          <w:t>https://www.youtube.com/watch?v=Sc0f-sxDJy0&amp;t=221s</w:t>
        </w:r>
      </w:hyperlink>
      <w:r w:rsidR="009334EC" w:rsidRPr="007D67E2">
        <w:rPr>
          <w:rFonts w:cstheme="minorHAnsi"/>
        </w:rPr>
        <w:t xml:space="preserve"> </w:t>
      </w:r>
    </w:p>
    <w:p w14:paraId="733877CA" w14:textId="58586C5A" w:rsidR="009334EC" w:rsidRPr="007D67E2" w:rsidRDefault="009334EC" w:rsidP="009334EC">
      <w:pPr>
        <w:pStyle w:val="NoSpacing"/>
        <w:rPr>
          <w:rFonts w:cstheme="minorHAnsi"/>
        </w:rPr>
      </w:pPr>
    </w:p>
    <w:p w14:paraId="79C2572D" w14:textId="44129B9C" w:rsidR="009334EC" w:rsidRPr="007D67E2" w:rsidRDefault="009334EC" w:rsidP="009334EC">
      <w:pPr>
        <w:pStyle w:val="NoSpacing"/>
        <w:rPr>
          <w:rFonts w:cstheme="minorHAnsi"/>
        </w:rPr>
      </w:pPr>
      <w:r w:rsidRPr="007D67E2">
        <w:rPr>
          <w:rFonts w:cstheme="minorHAnsi"/>
        </w:rPr>
        <w:t>FileZilla for File Transfer with Linux in VirtualBox [TRIED]</w:t>
      </w:r>
    </w:p>
    <w:p w14:paraId="5341AF28" w14:textId="00A8E75B" w:rsidR="009334EC" w:rsidRPr="007D67E2" w:rsidRDefault="00DF4090" w:rsidP="009334EC">
      <w:pPr>
        <w:pStyle w:val="NoSpacing"/>
        <w:rPr>
          <w:rFonts w:cstheme="minorHAnsi"/>
        </w:rPr>
      </w:pPr>
      <w:hyperlink r:id="rId21" w:history="1">
        <w:r w:rsidR="009334EC" w:rsidRPr="007D67E2">
          <w:rPr>
            <w:rStyle w:val="Hyperlink"/>
            <w:rFonts w:cstheme="minorHAnsi"/>
          </w:rPr>
          <w:t>https://www.youtube.com/watch?v=t3K2D4TE2yE&amp;t=61s</w:t>
        </w:r>
      </w:hyperlink>
      <w:r w:rsidR="009334EC" w:rsidRPr="007D67E2">
        <w:rPr>
          <w:rFonts w:cstheme="minorHAnsi"/>
        </w:rPr>
        <w:t xml:space="preserve"> </w:t>
      </w:r>
    </w:p>
    <w:p w14:paraId="4DB1DF61" w14:textId="0BF213F1" w:rsidR="00772FC0" w:rsidRPr="007D67E2" w:rsidRDefault="00772FC0" w:rsidP="00772FC0">
      <w:pPr>
        <w:pStyle w:val="NoSpacing"/>
        <w:rPr>
          <w:rFonts w:cstheme="minorHAnsi"/>
        </w:rPr>
      </w:pPr>
    </w:p>
    <w:p w14:paraId="60F3B10E" w14:textId="7C37949D" w:rsidR="00AF11A0" w:rsidRPr="007D67E2" w:rsidRDefault="00AF11A0" w:rsidP="00772FC0">
      <w:pPr>
        <w:pStyle w:val="NoSpacing"/>
        <w:rPr>
          <w:rFonts w:cstheme="minorHAnsi"/>
        </w:rPr>
      </w:pPr>
      <w:r w:rsidRPr="007D67E2">
        <w:rPr>
          <w:rFonts w:cstheme="minorHAnsi"/>
        </w:rPr>
        <w:t xml:space="preserve">How to Transfer Files to Droplets </w:t>
      </w:r>
      <w:proofErr w:type="gramStart"/>
      <w:r w:rsidRPr="007D67E2">
        <w:rPr>
          <w:rFonts w:cstheme="minorHAnsi"/>
        </w:rPr>
        <w:t>With</w:t>
      </w:r>
      <w:proofErr w:type="gramEnd"/>
      <w:r w:rsidRPr="007D67E2">
        <w:rPr>
          <w:rFonts w:cstheme="minorHAnsi"/>
        </w:rPr>
        <w:t xml:space="preserve"> FileZilla</w:t>
      </w:r>
    </w:p>
    <w:p w14:paraId="0B01EA31" w14:textId="0B957B98" w:rsidR="00593A68" w:rsidRPr="007D67E2" w:rsidRDefault="00DF4090" w:rsidP="00593A68">
      <w:pPr>
        <w:pStyle w:val="NoSpacing"/>
        <w:rPr>
          <w:rFonts w:cstheme="minorHAnsi"/>
        </w:rPr>
      </w:pPr>
      <w:hyperlink r:id="rId22" w:history="1">
        <w:r w:rsidR="00AF11A0" w:rsidRPr="007D67E2">
          <w:rPr>
            <w:rStyle w:val="Hyperlink"/>
            <w:rFonts w:cstheme="minorHAnsi"/>
          </w:rPr>
          <w:t>https://www.digitalocean.com/docs/droplets/how-to/transfer-files/</w:t>
        </w:r>
      </w:hyperlink>
      <w:r w:rsidR="00AF11A0" w:rsidRPr="007D67E2">
        <w:rPr>
          <w:rFonts w:cstheme="minorHAnsi"/>
        </w:rPr>
        <w:t xml:space="preserve"> </w:t>
      </w:r>
    </w:p>
    <w:p w14:paraId="00B32C19" w14:textId="77777777" w:rsidR="007D67E2" w:rsidRPr="007D67E2" w:rsidRDefault="007D67E2" w:rsidP="00593A68">
      <w:pPr>
        <w:pStyle w:val="NoSpacing"/>
        <w:rPr>
          <w:rFonts w:cstheme="minorHAnsi"/>
        </w:rPr>
      </w:pPr>
    </w:p>
    <w:p w14:paraId="305FC760" w14:textId="77777777" w:rsidR="00A16EB7" w:rsidRPr="007D67E2" w:rsidRDefault="00A16EB7" w:rsidP="00A16EB7">
      <w:pPr>
        <w:pStyle w:val="NoSpacing"/>
        <w:rPr>
          <w:rFonts w:cstheme="minorHAnsi"/>
        </w:rPr>
      </w:pPr>
      <w:r w:rsidRPr="007D67E2">
        <w:rPr>
          <w:rFonts w:cstheme="minorHAnsi"/>
        </w:rPr>
        <w:t>File transfer between ubuntu and windows using VSFTP (How to configure Ubuntu firewall for FTP)</w:t>
      </w:r>
    </w:p>
    <w:p w14:paraId="6428241E" w14:textId="65D61FB0" w:rsidR="00593A68" w:rsidRPr="007D67E2" w:rsidRDefault="00DF4090" w:rsidP="00593A68">
      <w:pPr>
        <w:pStyle w:val="NoSpacing"/>
        <w:rPr>
          <w:rFonts w:cstheme="minorHAnsi"/>
        </w:rPr>
      </w:pPr>
      <w:hyperlink r:id="rId23" w:history="1">
        <w:r w:rsidR="00593A68" w:rsidRPr="007D67E2">
          <w:rPr>
            <w:rStyle w:val="Hyperlink"/>
            <w:rFonts w:cstheme="minorHAnsi"/>
          </w:rPr>
          <w:t>https://techmonger.github.io/3/linux-windows-ftp/</w:t>
        </w:r>
      </w:hyperlink>
      <w:r w:rsidR="00593A68" w:rsidRPr="007D67E2">
        <w:rPr>
          <w:rFonts w:cstheme="minorHAnsi"/>
        </w:rPr>
        <w:t xml:space="preserve"> </w:t>
      </w:r>
    </w:p>
    <w:p w14:paraId="628AA34A" w14:textId="5FBBC38E" w:rsidR="00593A68" w:rsidRPr="007D67E2" w:rsidRDefault="007D67E2" w:rsidP="00593A68">
      <w:pPr>
        <w:pStyle w:val="NoSpacing"/>
        <w:numPr>
          <w:ilvl w:val="0"/>
          <w:numId w:val="3"/>
        </w:numPr>
        <w:rPr>
          <w:rFonts w:cstheme="minorHAnsi"/>
        </w:rPr>
      </w:pPr>
      <w:r w:rsidRPr="007D67E2">
        <w:rPr>
          <w:rFonts w:cstheme="minorHAnsi"/>
        </w:rPr>
        <w:t>I t</w:t>
      </w:r>
      <w:r w:rsidR="00593A68" w:rsidRPr="007D67E2">
        <w:rPr>
          <w:rFonts w:cstheme="minorHAnsi"/>
        </w:rPr>
        <w:t>hought it was only from windows to Ubuntu</w:t>
      </w:r>
      <w:r w:rsidRPr="007D67E2">
        <w:rPr>
          <w:rFonts w:cstheme="minorHAnsi"/>
        </w:rPr>
        <w:t xml:space="preserve">, and so </w:t>
      </w:r>
      <w:r w:rsidR="00593A68" w:rsidRPr="007D67E2">
        <w:rPr>
          <w:rFonts w:cstheme="minorHAnsi"/>
        </w:rPr>
        <w:t>it wouldn’t work.</w:t>
      </w:r>
    </w:p>
    <w:p w14:paraId="25F6D836" w14:textId="05B2FC0F" w:rsidR="00593A68" w:rsidRPr="007D67E2" w:rsidRDefault="00593A68" w:rsidP="00593A68">
      <w:pPr>
        <w:pStyle w:val="NoSpacing"/>
        <w:numPr>
          <w:ilvl w:val="0"/>
          <w:numId w:val="3"/>
        </w:numPr>
        <w:rPr>
          <w:rFonts w:cstheme="minorHAnsi"/>
        </w:rPr>
      </w:pPr>
      <w:r w:rsidRPr="007D67E2">
        <w:rPr>
          <w:rFonts w:cstheme="minorHAnsi"/>
        </w:rPr>
        <w:t>But then</w:t>
      </w:r>
      <w:r w:rsidR="007D67E2" w:rsidRPr="007D67E2">
        <w:rPr>
          <w:rFonts w:cstheme="minorHAnsi"/>
        </w:rPr>
        <w:t xml:space="preserve"> I</w:t>
      </w:r>
      <w:r w:rsidRPr="007D67E2">
        <w:rPr>
          <w:rFonts w:cstheme="minorHAnsi"/>
        </w:rPr>
        <w:t xml:space="preserve"> tried it </w:t>
      </w:r>
      <w:r w:rsidR="007D67E2" w:rsidRPr="007D67E2">
        <w:rPr>
          <w:rFonts w:cstheme="minorHAnsi"/>
        </w:rPr>
        <w:t xml:space="preserve">to connect from my </w:t>
      </w:r>
      <w:r w:rsidRPr="007D67E2">
        <w:rPr>
          <w:rFonts w:cstheme="minorHAnsi"/>
        </w:rPr>
        <w:t>Windows</w:t>
      </w:r>
      <w:r w:rsidR="007D67E2" w:rsidRPr="007D67E2">
        <w:rPr>
          <w:rFonts w:cstheme="minorHAnsi"/>
        </w:rPr>
        <w:t xml:space="preserve"> Ubuntu VM</w:t>
      </w:r>
      <w:r w:rsidRPr="007D67E2">
        <w:rPr>
          <w:rFonts w:cstheme="minorHAnsi"/>
        </w:rPr>
        <w:t xml:space="preserve"> to </w:t>
      </w:r>
      <w:r w:rsidR="007D67E2" w:rsidRPr="007D67E2">
        <w:rPr>
          <w:rFonts w:cstheme="minorHAnsi"/>
        </w:rPr>
        <w:t>m</w:t>
      </w:r>
      <w:r w:rsidRPr="007D67E2">
        <w:rPr>
          <w:rFonts w:cstheme="minorHAnsi"/>
        </w:rPr>
        <w:t>y Ubuntu VM</w:t>
      </w:r>
      <w:r w:rsidR="007D67E2" w:rsidRPr="007D67E2">
        <w:rPr>
          <w:rFonts w:cstheme="minorHAnsi"/>
        </w:rPr>
        <w:t xml:space="preserve"> on the busines laptop,</w:t>
      </w:r>
      <w:r w:rsidRPr="007D67E2">
        <w:rPr>
          <w:rFonts w:cstheme="minorHAnsi"/>
        </w:rPr>
        <w:t xml:space="preserve"> but it was </w:t>
      </w:r>
      <w:r w:rsidR="007D67E2" w:rsidRPr="007D67E2">
        <w:rPr>
          <w:rFonts w:cstheme="minorHAnsi"/>
        </w:rPr>
        <w:t xml:space="preserve">still not </w:t>
      </w:r>
      <w:r w:rsidRPr="007D67E2">
        <w:rPr>
          <w:rFonts w:cstheme="minorHAnsi"/>
        </w:rPr>
        <w:t>working and I only got an error message.</w:t>
      </w:r>
    </w:p>
    <w:p w14:paraId="4CAFAAA9" w14:textId="3E7C78C8" w:rsidR="00593A68" w:rsidRPr="007D67E2" w:rsidRDefault="00593A68" w:rsidP="00593A68">
      <w:pPr>
        <w:pStyle w:val="NoSpacing"/>
        <w:numPr>
          <w:ilvl w:val="0"/>
          <w:numId w:val="3"/>
        </w:numPr>
        <w:rPr>
          <w:rFonts w:cstheme="minorHAnsi"/>
        </w:rPr>
      </w:pPr>
      <w:r w:rsidRPr="007D67E2">
        <w:rPr>
          <w:rFonts w:cstheme="minorHAnsi"/>
        </w:rPr>
        <w:t>I used the Host as the IP of my Ubuntu. I found this out by typing ‘ifconfig’ into the terminal and then finding the IP address that way.</w:t>
      </w:r>
      <w:r w:rsidR="0046247C" w:rsidRPr="007D67E2">
        <w:rPr>
          <w:rFonts w:cstheme="minorHAnsi"/>
        </w:rPr>
        <w:t xml:space="preserve"> I found out how to do it from this websit</w:t>
      </w:r>
      <w:r w:rsidR="007D67E2" w:rsidRPr="007D67E2">
        <w:rPr>
          <w:rFonts w:cstheme="minorHAnsi"/>
        </w:rPr>
        <w:t>e</w:t>
      </w:r>
      <w:r w:rsidR="0046247C" w:rsidRPr="007D67E2">
        <w:rPr>
          <w:rFonts w:cstheme="minorHAnsi"/>
        </w:rPr>
        <w:t>:</w:t>
      </w:r>
    </w:p>
    <w:p w14:paraId="7B9B895D" w14:textId="4532192E" w:rsidR="0046247C" w:rsidRPr="007D67E2" w:rsidRDefault="00DF4090" w:rsidP="0046247C">
      <w:pPr>
        <w:pStyle w:val="NoSpacing"/>
        <w:ind w:left="720"/>
        <w:rPr>
          <w:rFonts w:cstheme="minorHAnsi"/>
        </w:rPr>
      </w:pPr>
      <w:hyperlink r:id="rId24" w:history="1">
        <w:r w:rsidR="0046247C" w:rsidRPr="007D67E2">
          <w:rPr>
            <w:rStyle w:val="Hyperlink"/>
            <w:rFonts w:cstheme="minorHAnsi"/>
          </w:rPr>
          <w:t>https://phoenixnap.com/kb/how-to-find-ip-address-linux</w:t>
        </w:r>
      </w:hyperlink>
      <w:r w:rsidR="0046247C" w:rsidRPr="007D67E2">
        <w:rPr>
          <w:rFonts w:cstheme="minorHAnsi"/>
        </w:rPr>
        <w:t xml:space="preserve"> </w:t>
      </w:r>
    </w:p>
    <w:p w14:paraId="5A2E56BE" w14:textId="3FA4CC49" w:rsidR="0046247C" w:rsidRPr="00DF4090" w:rsidRDefault="0046247C" w:rsidP="0046247C">
      <w:pPr>
        <w:pStyle w:val="NoSpacing"/>
        <w:numPr>
          <w:ilvl w:val="0"/>
          <w:numId w:val="3"/>
        </w:numPr>
        <w:rPr>
          <w:rFonts w:cstheme="minorHAnsi"/>
        </w:rPr>
      </w:pPr>
      <w:proofErr w:type="spellStart"/>
      <w:r w:rsidRPr="007D67E2">
        <w:rPr>
          <w:rFonts w:cstheme="minorHAnsi"/>
        </w:rPr>
        <w:t>Fg</w:t>
      </w:r>
      <w:proofErr w:type="spellEnd"/>
    </w:p>
    <w:sectPr w:rsidR="0046247C" w:rsidRPr="00DF4090" w:rsidSect="00DF40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441FA"/>
    <w:multiLevelType w:val="hybridMultilevel"/>
    <w:tmpl w:val="0BA639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40099"/>
    <w:multiLevelType w:val="hybridMultilevel"/>
    <w:tmpl w:val="94646F7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2515CFD"/>
    <w:multiLevelType w:val="hybridMultilevel"/>
    <w:tmpl w:val="2F94A9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A3EEB"/>
    <w:multiLevelType w:val="hybridMultilevel"/>
    <w:tmpl w:val="28583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78178E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A1D98"/>
    <w:multiLevelType w:val="hybridMultilevel"/>
    <w:tmpl w:val="0EF2B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8396F"/>
    <w:multiLevelType w:val="hybridMultilevel"/>
    <w:tmpl w:val="37D2063A"/>
    <w:lvl w:ilvl="0" w:tplc="08090011">
      <w:start w:val="1"/>
      <w:numFmt w:val="decimal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C0603F"/>
    <w:multiLevelType w:val="hybridMultilevel"/>
    <w:tmpl w:val="382A13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B86288"/>
    <w:multiLevelType w:val="hybridMultilevel"/>
    <w:tmpl w:val="A8E04542"/>
    <w:lvl w:ilvl="0" w:tplc="0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580F7489"/>
    <w:multiLevelType w:val="hybridMultilevel"/>
    <w:tmpl w:val="DA3A85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A15DB"/>
    <w:multiLevelType w:val="hybridMultilevel"/>
    <w:tmpl w:val="5BA430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C34A81"/>
    <w:multiLevelType w:val="hybridMultilevel"/>
    <w:tmpl w:val="BCEAF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4"/>
  </w:num>
  <w:num w:numId="5">
    <w:abstractNumId w:val="2"/>
  </w:num>
  <w:num w:numId="6">
    <w:abstractNumId w:val="10"/>
  </w:num>
  <w:num w:numId="7">
    <w:abstractNumId w:val="7"/>
  </w:num>
  <w:num w:numId="8">
    <w:abstractNumId w:val="5"/>
  </w:num>
  <w:num w:numId="9">
    <w:abstractNumId w:val="0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DIxNDIAsg1NDJV0lIJTi4sz8/NACkxqASbIGr8sAAAA"/>
  </w:docVars>
  <w:rsids>
    <w:rsidRoot w:val="00772FC0"/>
    <w:rsid w:val="001B1132"/>
    <w:rsid w:val="001E1ECC"/>
    <w:rsid w:val="002D2176"/>
    <w:rsid w:val="00306E4A"/>
    <w:rsid w:val="00364241"/>
    <w:rsid w:val="0046247C"/>
    <w:rsid w:val="00547E4F"/>
    <w:rsid w:val="00593A68"/>
    <w:rsid w:val="005947EA"/>
    <w:rsid w:val="005E2852"/>
    <w:rsid w:val="006B4BF0"/>
    <w:rsid w:val="00772FC0"/>
    <w:rsid w:val="007D67E2"/>
    <w:rsid w:val="00804739"/>
    <w:rsid w:val="009334EC"/>
    <w:rsid w:val="0098094D"/>
    <w:rsid w:val="00A16EB7"/>
    <w:rsid w:val="00AA0564"/>
    <w:rsid w:val="00AF11A0"/>
    <w:rsid w:val="00B53470"/>
    <w:rsid w:val="00B631FE"/>
    <w:rsid w:val="00BC5284"/>
    <w:rsid w:val="00C03AE8"/>
    <w:rsid w:val="00C07223"/>
    <w:rsid w:val="00C34470"/>
    <w:rsid w:val="00D674DA"/>
    <w:rsid w:val="00DF4090"/>
    <w:rsid w:val="00F92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C7B84"/>
  <w15:chartTrackingRefBased/>
  <w15:docId w15:val="{FB6EEAD9-0D1B-46BB-B45C-A197F296D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72F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3A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74D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FC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NoSpacing">
    <w:name w:val="No Spacing"/>
    <w:uiPriority w:val="1"/>
    <w:qFormat/>
    <w:rsid w:val="00772FC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772F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F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F11A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3A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804739"/>
    <w:rPr>
      <w:color w:val="808080"/>
    </w:rPr>
  </w:style>
  <w:style w:type="table" w:styleId="TableGrid">
    <w:name w:val="Table Grid"/>
    <w:basedOn w:val="TableNormal"/>
    <w:uiPriority w:val="39"/>
    <w:rsid w:val="00D674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D674D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74D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8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6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g.apache.org/docs/r0.14.0/func.html" TargetMode="External"/><Relationship Id="rId13" Type="http://schemas.openxmlformats.org/officeDocument/2006/relationships/hyperlink" Target="https://www.youtube.com/watch?v=fmMg6cyww14&amp;t=190s" TargetMode="External"/><Relationship Id="rId18" Type="http://schemas.openxmlformats.org/officeDocument/2006/relationships/hyperlink" Target="https://www.youtube.com/watch?v=AyUoLamOjpU&amp;t=107s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t3K2D4TE2yE&amp;t=61s" TargetMode="External"/><Relationship Id="rId7" Type="http://schemas.openxmlformats.org/officeDocument/2006/relationships/hyperlink" Target="https://stackoverflow.com/questions/49721244/data-cleaning-in-hdfs-without-using-hive" TargetMode="External"/><Relationship Id="rId12" Type="http://schemas.openxmlformats.org/officeDocument/2006/relationships/hyperlink" Target="https://www.youtube.com/watch?v=JZ7h5FxlTVg" TargetMode="External"/><Relationship Id="rId17" Type="http://schemas.openxmlformats.org/officeDocument/2006/relationships/hyperlink" Target="https://www.youtube.com/watch?v=8C35OYhnddc&amp;t=113s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fmMg6cyww14" TargetMode="External"/><Relationship Id="rId20" Type="http://schemas.openxmlformats.org/officeDocument/2006/relationships/hyperlink" Target="https://www.youtube.com/watch?v=Sc0f-sxDJy0&amp;t=221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community.cloudera.com/t5/Support-Questions/Data-cleaning-before-storing-in-HDFS/td-p/158597" TargetMode="External"/><Relationship Id="rId11" Type="http://schemas.openxmlformats.org/officeDocument/2006/relationships/hyperlink" Target="https://www.digitalocean.com/community/tutorials/how-to-set-up-vsftpd-for-a-user-s-directory-on-ubuntu-18-04" TargetMode="External"/><Relationship Id="rId24" Type="http://schemas.openxmlformats.org/officeDocument/2006/relationships/hyperlink" Target="https://phoenixnap.com/kb/how-to-find-ip-address-linux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echmonger.github.io/3/linux-windows-ftp/" TargetMode="External"/><Relationship Id="rId23" Type="http://schemas.openxmlformats.org/officeDocument/2006/relationships/hyperlink" Target="https://techmonger.github.io/3/linux-windows-ftp/" TargetMode="External"/><Relationship Id="rId10" Type="http://schemas.openxmlformats.org/officeDocument/2006/relationships/hyperlink" Target="https://www.youtube.com/watch?v=fmh94mNQHQc" TargetMode="External"/><Relationship Id="rId19" Type="http://schemas.openxmlformats.org/officeDocument/2006/relationships/hyperlink" Target="https://www.computernetworkingnotes.com/linux-tutorials/how-to-install-filezilla-ftp-client-in-ubuntu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t3K2D4TE2yE&amp;t=61s" TargetMode="External"/><Relationship Id="rId14" Type="http://schemas.openxmlformats.org/officeDocument/2006/relationships/hyperlink" Target="https://linuxize.com/post/how-to-use-scp-command-to-securely-transfer-files/" TargetMode="External"/><Relationship Id="rId22" Type="http://schemas.openxmlformats.org/officeDocument/2006/relationships/hyperlink" Target="https://www.digitalocean.com/docs/droplets/how-to/transfer-fil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E0F70-12C8-4D09-A4F7-7ED259209A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3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sal Khan</dc:creator>
  <cp:keywords/>
  <dc:description/>
  <cp:lastModifiedBy>Faisal Khan</cp:lastModifiedBy>
  <cp:revision>16</cp:revision>
  <dcterms:created xsi:type="dcterms:W3CDTF">2020-10-11T15:06:00Z</dcterms:created>
  <dcterms:modified xsi:type="dcterms:W3CDTF">2020-10-12T12:06:00Z</dcterms:modified>
</cp:coreProperties>
</file>